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DCAB76" w14:textId="77777777" w:rsidR="009F79E7" w:rsidRDefault="00282B39">
      <w:pPr>
        <w:pStyle w:val="Title"/>
      </w:pPr>
      <w:r>
        <w:t>MGEC11 Assignment 2</w:t>
      </w:r>
    </w:p>
    <w:p w14:paraId="4BAA89F6" w14:textId="25E741CC" w:rsidR="009F79E7" w:rsidRDefault="00282B39">
      <w:pPr>
        <w:pStyle w:val="Author"/>
      </w:pPr>
      <w:r>
        <w:t>Xinrui Wang,1004741078</w:t>
      </w:r>
    </w:p>
    <w:p w14:paraId="687B6FC4" w14:textId="77777777" w:rsidR="009F79E7" w:rsidRDefault="00282B39">
      <w:pPr>
        <w:pStyle w:val="Date"/>
      </w:pPr>
      <w:r>
        <w:t>2021/6/24</w:t>
      </w:r>
    </w:p>
    <w:p w14:paraId="627BA464" w14:textId="77777777" w:rsidR="009F79E7" w:rsidRDefault="00282B39">
      <w:pPr>
        <w:pStyle w:val="Heading2"/>
      </w:pPr>
      <w:bookmarkStart w:id="0" w:name="q1"/>
      <w:r>
        <w:t>Q1</w:t>
      </w:r>
    </w:p>
    <w:p w14:paraId="3C5E89A3" w14:textId="77777777" w:rsidR="009F79E7" w:rsidRDefault="00282B39">
      <w:pPr>
        <w:pStyle w:val="Compact"/>
        <w:numPr>
          <w:ilvl w:val="0"/>
          <w:numId w:val="2"/>
        </w:numPr>
      </w:pPr>
      <w:r>
        <w:t>yi = 3 + 5 × xi + epsilon_i where xi is U(0, 5)</w:t>
      </w:r>
    </w:p>
    <w:p w14:paraId="359B7B9A" w14:textId="728E0F13" w:rsidR="009F79E7" w:rsidRDefault="00282B39">
      <w:pPr>
        <w:pStyle w:val="SourceCode"/>
      </w:pPr>
      <w:r>
        <w:rPr>
          <w:rStyle w:val="NormalTok"/>
        </w:rPr>
        <w:t xml:space="preserve">sim_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r>
        <w:rPr>
          <w:rStyle w:val="AttributeTok"/>
        </w:rPr>
        <w:t>sample_size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NormalTok"/>
        </w:rPr>
        <w:t>sample_size)</w:t>
      </w:r>
      <w:r>
        <w:rPr>
          <w:rStyle w:val="SpecialCharTok"/>
        </w:rPr>
        <w:t>*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x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sample_size,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ata.frame</w:t>
      </w:r>
      <w:r>
        <w:rPr>
          <w:rStyle w:val="NormalTok"/>
        </w:rPr>
        <w:t>(x, y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im_data_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im_1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x, </w:t>
      </w:r>
      <w:r>
        <w:rPr>
          <w:rStyle w:val="AttributeTok"/>
        </w:rPr>
        <w:t>data =</w:t>
      </w:r>
      <w:r>
        <w:rPr>
          <w:rStyle w:val="NormalTok"/>
        </w:rPr>
        <w:t xml:space="preserve"> sim_data_1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LR Model: yi = 3 + 5 × xi + e_i, n=3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t_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x, </w:t>
      </w:r>
      <w:r>
        <w:rPr>
          <w:rStyle w:val="AttributeTok"/>
        </w:rPr>
        <w:t>data =</w:t>
      </w:r>
      <w:r>
        <w:rPr>
          <w:rStyle w:val="NormalTok"/>
        </w:rPr>
        <w:t xml:space="preserve"> sim_data_1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 xml:space="preserve">(fit_1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darkorange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02B5A94C" w14:textId="77777777" w:rsidR="00D85E4B" w:rsidRDefault="00282B39" w:rsidP="00D60B45">
      <w:pPr>
        <w:pStyle w:val="FirstParagraph"/>
        <w:jc w:val="center"/>
      </w:pPr>
      <w:r>
        <w:rPr>
          <w:noProof/>
        </w:rPr>
        <w:drawing>
          <wp:inline distT="0" distB="0" distL="0" distR="0" wp14:anchorId="01154C77" wp14:editId="0FAEE25F">
            <wp:extent cx="4356100" cy="3536950"/>
            <wp:effectExtent l="0" t="0" r="6350" b="635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2-X.W.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573" cy="3537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E19FC8" w14:textId="0E2C6C34" w:rsidR="009F79E7" w:rsidRDefault="00282B39">
      <w:pPr>
        <w:pStyle w:val="FirstParagraph"/>
      </w:pPr>
      <w:r>
        <w:t xml:space="preserve"> b)</w:t>
      </w:r>
      <w:r w:rsidR="00D85E4B">
        <w:t xml:space="preserve"> </w:t>
      </w:r>
      <w:r>
        <w:t>sim for n=100,150,500</w:t>
      </w:r>
    </w:p>
    <w:p w14:paraId="21B09752" w14:textId="07F04C29" w:rsidR="009F79E7" w:rsidRDefault="00282B39" w:rsidP="005011CE">
      <w:pPr>
        <w:pStyle w:val="SourceCode"/>
        <w:spacing w:after="0"/>
      </w:pPr>
      <w:r>
        <w:rPr>
          <w:rStyle w:val="NormalTok"/>
        </w:rPr>
        <w:t xml:space="preserve">sim_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r>
        <w:rPr>
          <w:rStyle w:val="AttributeTok"/>
        </w:rPr>
        <w:t>sample_size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NormalTok"/>
        </w:rPr>
        <w:t>sample_size)</w:t>
      </w:r>
      <w:r>
        <w:rPr>
          <w:rStyle w:val="SpecialCharTok"/>
        </w:rPr>
        <w:t>*</w:t>
      </w:r>
      <w:r>
        <w:rPr>
          <w:rStyle w:val="DecValTok"/>
        </w:rPr>
        <w:t>5</w:t>
      </w:r>
      <w:r>
        <w:br/>
      </w:r>
      <w:r>
        <w:rPr>
          <w:rStyle w:val="NormalTok"/>
        </w:rPr>
        <w:lastRenderedPageBreak/>
        <w:t xml:space="preserve">  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x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sample_size,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ata.frame</w:t>
      </w:r>
      <w:r>
        <w:rPr>
          <w:rStyle w:val="NormalTok"/>
        </w:rPr>
        <w:t>(x, y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im_data_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im_2</w:t>
      </w:r>
      <w:r>
        <w:rPr>
          <w:rStyle w:val="NormalTok"/>
        </w:rPr>
        <w:t>()</w:t>
      </w:r>
    </w:p>
    <w:p w14:paraId="0EA9DBB7" w14:textId="77777777" w:rsidR="009F79E7" w:rsidRDefault="00282B39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x, </w:t>
      </w:r>
      <w:r>
        <w:rPr>
          <w:rStyle w:val="AttributeTok"/>
        </w:rPr>
        <w:t>data =</w:t>
      </w:r>
      <w:r>
        <w:rPr>
          <w:rStyle w:val="NormalTok"/>
        </w:rPr>
        <w:t xml:space="preserve"> sim_data_2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LR Model: yi = 3 + 5 × xi + e_i, n=10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t_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x, </w:t>
      </w:r>
      <w:r>
        <w:rPr>
          <w:rStyle w:val="AttributeTok"/>
        </w:rPr>
        <w:t>data =</w:t>
      </w:r>
      <w:r>
        <w:rPr>
          <w:rStyle w:val="NormalTok"/>
        </w:rPr>
        <w:t xml:space="preserve"> sim_data_2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 xml:space="preserve">(fit_2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darkorange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255EB46E" w14:textId="77777777" w:rsidR="009F79E7" w:rsidRDefault="00282B39" w:rsidP="005011CE">
      <w:pPr>
        <w:pStyle w:val="FirstParagraph"/>
        <w:jc w:val="center"/>
      </w:pPr>
      <w:r>
        <w:rPr>
          <w:noProof/>
        </w:rPr>
        <w:drawing>
          <wp:inline distT="0" distB="0" distL="0" distR="0" wp14:anchorId="4197E435" wp14:editId="442A47A7">
            <wp:extent cx="3597275" cy="3028950"/>
            <wp:effectExtent l="0" t="0" r="3175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2-X.W.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7669" cy="3029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35FE41" w14:textId="62ED36A0" w:rsidR="009F79E7" w:rsidRDefault="00282B39" w:rsidP="005011CE">
      <w:pPr>
        <w:pStyle w:val="SourceCode"/>
        <w:spacing w:after="0"/>
      </w:pPr>
      <w:r>
        <w:rPr>
          <w:rStyle w:val="NormalTok"/>
        </w:rPr>
        <w:t xml:space="preserve">sim_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r>
        <w:rPr>
          <w:rStyle w:val="AttributeTok"/>
        </w:rPr>
        <w:t>sample_size =</w:t>
      </w:r>
      <w:r>
        <w:rPr>
          <w:rStyle w:val="NormalTok"/>
        </w:rPr>
        <w:t xml:space="preserve"> </w:t>
      </w:r>
      <w:r>
        <w:rPr>
          <w:rStyle w:val="DecValTok"/>
        </w:rPr>
        <w:t>15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NormalTok"/>
        </w:rPr>
        <w:t>sample_size)</w:t>
      </w:r>
      <w:r>
        <w:rPr>
          <w:rStyle w:val="SpecialCharTok"/>
        </w:rPr>
        <w:t>*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x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sample_size,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ata.frame</w:t>
      </w:r>
      <w:r>
        <w:rPr>
          <w:rStyle w:val="NormalTok"/>
        </w:rPr>
        <w:t>(x, y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im_data_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im_3</w:t>
      </w:r>
      <w:r>
        <w:rPr>
          <w:rStyle w:val="NormalTok"/>
        </w:rPr>
        <w:t>()</w:t>
      </w:r>
    </w:p>
    <w:p w14:paraId="2A67ED30" w14:textId="77777777" w:rsidR="009F79E7" w:rsidRDefault="00282B39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x, </w:t>
      </w:r>
      <w:r>
        <w:rPr>
          <w:rStyle w:val="AttributeTok"/>
        </w:rPr>
        <w:t>data =</w:t>
      </w:r>
      <w:r>
        <w:rPr>
          <w:rStyle w:val="NormalTok"/>
        </w:rPr>
        <w:t xml:space="preserve"> sim_data_3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LR Model: yi = 3 + 5 × xi + e_i, n=15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t_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x, </w:t>
      </w:r>
      <w:r>
        <w:rPr>
          <w:rStyle w:val="AttributeTok"/>
        </w:rPr>
        <w:t>data =</w:t>
      </w:r>
      <w:r>
        <w:rPr>
          <w:rStyle w:val="NormalTok"/>
        </w:rPr>
        <w:t xml:space="preserve"> sim_data_3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 xml:space="preserve">(fit_3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darkorange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700321A7" w14:textId="77777777" w:rsidR="009F79E7" w:rsidRDefault="00282B39" w:rsidP="005011CE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46800710" wp14:editId="7B3251AE">
            <wp:extent cx="3851275" cy="2984500"/>
            <wp:effectExtent l="0" t="0" r="0" b="635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2-X.W.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1701" cy="298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6CF985" w14:textId="17BC504E" w:rsidR="009F79E7" w:rsidRDefault="00282B39" w:rsidP="005011CE">
      <w:pPr>
        <w:pStyle w:val="SourceCode"/>
        <w:spacing w:after="0"/>
      </w:pPr>
      <w:r>
        <w:rPr>
          <w:rStyle w:val="NormalTok"/>
        </w:rPr>
        <w:t xml:space="preserve">sim_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r>
        <w:rPr>
          <w:rStyle w:val="AttributeTok"/>
        </w:rPr>
        <w:t>sample_size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NormalTok"/>
        </w:rPr>
        <w:t>sample_size)</w:t>
      </w:r>
      <w:r>
        <w:rPr>
          <w:rStyle w:val="SpecialCharTok"/>
        </w:rPr>
        <w:t>*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x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sample_size,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ata.frame</w:t>
      </w:r>
      <w:r>
        <w:rPr>
          <w:rStyle w:val="NormalTok"/>
        </w:rPr>
        <w:t>(x, y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im_data_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im_4</w:t>
      </w:r>
      <w:r>
        <w:rPr>
          <w:rStyle w:val="NormalTok"/>
        </w:rPr>
        <w:t>()</w:t>
      </w:r>
    </w:p>
    <w:p w14:paraId="41AD51C3" w14:textId="77777777" w:rsidR="009F79E7" w:rsidRDefault="00282B39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x, </w:t>
      </w:r>
      <w:r>
        <w:rPr>
          <w:rStyle w:val="AttributeTok"/>
        </w:rPr>
        <w:t>data =</w:t>
      </w:r>
      <w:r>
        <w:rPr>
          <w:rStyle w:val="NormalTok"/>
        </w:rPr>
        <w:t xml:space="preserve"> sim_data_4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LR Model: yi = 3 + 5 × xi + e_i, n=50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t_4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x, </w:t>
      </w:r>
      <w:r>
        <w:rPr>
          <w:rStyle w:val="AttributeTok"/>
        </w:rPr>
        <w:t>data =</w:t>
      </w:r>
      <w:r>
        <w:rPr>
          <w:rStyle w:val="NormalTok"/>
        </w:rPr>
        <w:t xml:space="preserve"> sim_data_4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 xml:space="preserve">(fit_4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darkorange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312675CA" w14:textId="77777777" w:rsidR="009F79E7" w:rsidRDefault="00282B39" w:rsidP="005011CE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4C38B4A6" wp14:editId="06BB8477">
            <wp:extent cx="3987800" cy="3022600"/>
            <wp:effectExtent l="0" t="0" r="0" b="635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2-X.W.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8235" cy="3022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8198F5" w14:textId="77777777" w:rsidR="009F79E7" w:rsidRDefault="00282B39">
      <w:pPr>
        <w:pStyle w:val="BodyText"/>
      </w:pPr>
      <w:r>
        <w:t>get coef:</w:t>
      </w:r>
    </w:p>
    <w:p w14:paraId="25D5A8ED" w14:textId="77777777" w:rsidR="009F79E7" w:rsidRDefault="00282B39">
      <w:pPr>
        <w:pStyle w:val="SourceCode"/>
      </w:pPr>
      <w:r>
        <w:rPr>
          <w:rStyle w:val="FunctionTok"/>
        </w:rPr>
        <w:t>coef</w:t>
      </w:r>
      <w:r>
        <w:rPr>
          <w:rStyle w:val="NormalTok"/>
        </w:rPr>
        <w:t>(fit_1)</w:t>
      </w:r>
    </w:p>
    <w:p w14:paraId="10BE4F3D" w14:textId="77777777" w:rsidR="009F79E7" w:rsidRDefault="00282B39">
      <w:pPr>
        <w:pStyle w:val="SourceCode"/>
      </w:pPr>
      <w:r>
        <w:rPr>
          <w:rStyle w:val="VerbatimChar"/>
        </w:rPr>
        <w:t xml:space="preserve">## (Intercept)           x </w:t>
      </w:r>
      <w:r>
        <w:br/>
      </w:r>
      <w:r>
        <w:rPr>
          <w:rStyle w:val="VerbatimChar"/>
        </w:rPr>
        <w:t>##    2.938828    4.861178</w:t>
      </w:r>
    </w:p>
    <w:p w14:paraId="6FF2810B" w14:textId="77777777" w:rsidR="009F79E7" w:rsidRDefault="00282B39">
      <w:pPr>
        <w:pStyle w:val="SourceCode"/>
      </w:pPr>
      <w:r>
        <w:rPr>
          <w:rStyle w:val="FunctionTok"/>
        </w:rPr>
        <w:t>coef</w:t>
      </w:r>
      <w:r>
        <w:rPr>
          <w:rStyle w:val="NormalTok"/>
        </w:rPr>
        <w:t>(fit_2)</w:t>
      </w:r>
    </w:p>
    <w:p w14:paraId="454D7171" w14:textId="77777777" w:rsidR="009F79E7" w:rsidRDefault="00282B39">
      <w:pPr>
        <w:pStyle w:val="SourceCode"/>
      </w:pPr>
      <w:r>
        <w:rPr>
          <w:rStyle w:val="VerbatimChar"/>
        </w:rPr>
        <w:t xml:space="preserve">## (Intercept)           x </w:t>
      </w:r>
      <w:r>
        <w:br/>
      </w:r>
      <w:r>
        <w:rPr>
          <w:rStyle w:val="VerbatimChar"/>
        </w:rPr>
        <w:t>##    2.641063    5.123244</w:t>
      </w:r>
    </w:p>
    <w:p w14:paraId="4705CC00" w14:textId="77777777" w:rsidR="009F79E7" w:rsidRDefault="00282B39">
      <w:pPr>
        <w:pStyle w:val="SourceCode"/>
      </w:pPr>
      <w:r>
        <w:rPr>
          <w:rStyle w:val="FunctionTok"/>
        </w:rPr>
        <w:t>coef</w:t>
      </w:r>
      <w:r>
        <w:rPr>
          <w:rStyle w:val="NormalTok"/>
        </w:rPr>
        <w:t>(fit_3)</w:t>
      </w:r>
    </w:p>
    <w:p w14:paraId="446FEE92" w14:textId="77777777" w:rsidR="009F79E7" w:rsidRDefault="00282B39">
      <w:pPr>
        <w:pStyle w:val="SourceCode"/>
      </w:pPr>
      <w:r>
        <w:rPr>
          <w:rStyle w:val="VerbatimChar"/>
        </w:rPr>
        <w:t xml:space="preserve">## (Intercept)           x </w:t>
      </w:r>
      <w:r>
        <w:br/>
      </w:r>
      <w:r>
        <w:rPr>
          <w:rStyle w:val="VerbatimChar"/>
        </w:rPr>
        <w:t>##    3.109669    4.921563</w:t>
      </w:r>
    </w:p>
    <w:p w14:paraId="15203753" w14:textId="77777777" w:rsidR="009F79E7" w:rsidRDefault="00282B39">
      <w:pPr>
        <w:pStyle w:val="SourceCode"/>
      </w:pPr>
      <w:r>
        <w:rPr>
          <w:rStyle w:val="FunctionTok"/>
        </w:rPr>
        <w:t>coef</w:t>
      </w:r>
      <w:r>
        <w:rPr>
          <w:rStyle w:val="NormalTok"/>
        </w:rPr>
        <w:t>(fit_4)</w:t>
      </w:r>
    </w:p>
    <w:p w14:paraId="0FF72E4B" w14:textId="77777777" w:rsidR="009F79E7" w:rsidRDefault="00282B39">
      <w:pPr>
        <w:pStyle w:val="SourceCode"/>
      </w:pPr>
      <w:r>
        <w:rPr>
          <w:rStyle w:val="VerbatimChar"/>
        </w:rPr>
        <w:t xml:space="preserve">## (Intercept)           x </w:t>
      </w:r>
      <w:r>
        <w:br/>
      </w:r>
      <w:r>
        <w:rPr>
          <w:rStyle w:val="VerbatimChar"/>
        </w:rPr>
        <w:t>##    2.961743    4.986785</w:t>
      </w:r>
    </w:p>
    <w:p w14:paraId="18B79D22" w14:textId="73664110" w:rsidR="009F79E7" w:rsidRDefault="00282B39">
      <w:pPr>
        <w:pStyle w:val="FirstParagraph"/>
      </w:pPr>
      <w:r>
        <w:t>The true value is intercept = 3 and slope = 5. From the results, as sample size n increases, the estimated slope becomes more accurate, ie. it is closer and closer to the true slope 5.</w:t>
      </w:r>
    </w:p>
    <w:p w14:paraId="34DB0351" w14:textId="77777777" w:rsidR="005011CE" w:rsidRPr="005011CE" w:rsidRDefault="005011CE" w:rsidP="005011CE">
      <w:pPr>
        <w:pStyle w:val="BodyText"/>
      </w:pPr>
    </w:p>
    <w:p w14:paraId="5713E96E" w14:textId="77777777" w:rsidR="009F79E7" w:rsidRDefault="00282B39">
      <w:pPr>
        <w:pStyle w:val="Heading2"/>
      </w:pPr>
      <w:bookmarkStart w:id="1" w:name="q2"/>
      <w:bookmarkEnd w:id="0"/>
      <w:r>
        <w:t>Q2</w:t>
      </w:r>
    </w:p>
    <w:p w14:paraId="31EF1720" w14:textId="77777777" w:rsidR="009F79E7" w:rsidRDefault="00282B39">
      <w:pPr>
        <w:pStyle w:val="SourceCode"/>
      </w:pPr>
      <w:r>
        <w:rPr>
          <w:rStyle w:val="NormalTok"/>
        </w:rPr>
        <w:t>data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69544/Desktop/MGEC11/A2/data1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model</w:t>
      </w:r>
      <w:r>
        <w:rPr>
          <w:rStyle w:val="OtherTok"/>
        </w:rPr>
        <w:t>&lt;-</w:t>
      </w:r>
      <w:r>
        <w:rPr>
          <w:rStyle w:val="FunctionTok"/>
        </w:rPr>
        <w:t>lm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FunctionTok"/>
        </w:rPr>
        <w:t>cbind</w:t>
      </w:r>
      <w:r>
        <w:rPr>
          <w:rStyle w:val="NormalTok"/>
        </w:rPr>
        <w:t>(x1,x2),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odel)</w:t>
      </w:r>
    </w:p>
    <w:p w14:paraId="704AC5D6" w14:textId="77777777" w:rsidR="003479E1" w:rsidRDefault="00282B39">
      <w:pPr>
        <w:pStyle w:val="FirstParagraph"/>
      </w:pPr>
      <w:r>
        <w:rPr>
          <w:noProof/>
        </w:rPr>
        <w:lastRenderedPageBreak/>
        <w:drawing>
          <wp:inline distT="0" distB="0" distL="0" distR="0" wp14:anchorId="144D71C9" wp14:editId="7A12F645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2-X.W.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2951D6D5" w14:textId="77777777" w:rsidR="00B70506" w:rsidRDefault="00B70506" w:rsidP="00B70506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)</w:t>
      </w:r>
    </w:p>
    <w:p w14:paraId="43AB81B8" w14:textId="77777777" w:rsidR="00B70506" w:rsidRDefault="00B70506" w:rsidP="00B7050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cbind(x1, x2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9.128  -3.086   3.990   7.095  12.1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 t value Pr(&gt;|t|)    </w:t>
      </w:r>
      <w:r>
        <w:br/>
      </w:r>
      <w:r>
        <w:rPr>
          <w:rStyle w:val="VerbatimChar"/>
        </w:rPr>
        <w:t>## (Intercept)     202.1666     2.6892   75.176  &lt; 2e-16 ***</w:t>
      </w:r>
      <w:r>
        <w:br/>
      </w:r>
      <w:r>
        <w:rPr>
          <w:rStyle w:val="VerbatimChar"/>
        </w:rPr>
        <w:t xml:space="preserve">## cbind(x1, x2)x1   1.0059     0.3522    2.856  0.00447 ** </w:t>
      </w:r>
      <w:r>
        <w:br/>
      </w:r>
      <w:r>
        <w:rPr>
          <w:rStyle w:val="VerbatimChar"/>
        </w:rPr>
        <w:t>## cbind(x1, x2)x2 -40.7289     0.2516 -161.866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1.31 on 497 degrees of freedom</w:t>
      </w:r>
      <w:r>
        <w:br/>
      </w:r>
      <w:r>
        <w:rPr>
          <w:rStyle w:val="VerbatimChar"/>
        </w:rPr>
        <w:t xml:space="preserve">## Multiple R-squared:  0.9814, Adjusted R-squared:  0.9813 </w:t>
      </w:r>
      <w:r>
        <w:br/>
      </w:r>
      <w:r>
        <w:rPr>
          <w:rStyle w:val="VerbatimChar"/>
        </w:rPr>
        <w:t>## F-statistic: 1.312e+04 on 2 and 497 DF,  p-value: &lt; 2.2e-16</w:t>
      </w:r>
    </w:p>
    <w:p w14:paraId="3C56EB43" w14:textId="48C76A27" w:rsidR="009F79E7" w:rsidRDefault="00282B39">
      <w:pPr>
        <w:pStyle w:val="FirstParagraph"/>
      </w:pPr>
      <w:r>
        <w:t xml:space="preserve">From the residuals vs fitted figure, we don’t have a horizontal line, the linearity is violated. also, we can see there is a pattern in the residuals, they first increase and then decrease. Thus, the model is not fit because the residuals do not distribute evenly. Considering the normal Q-Q plot, we get heavy tails and residuals points don’t follow the line very well, so normality is violated. Since the residuals moves from far to close to the linear model and </w:t>
      </w:r>
      <w:r>
        <w:lastRenderedPageBreak/>
        <w:t>move from close to far, we guess the model should be y=√x or y=lnx whose derivative becomes smaller when x becomes larger. Therefore, the model seems not appropriate.</w:t>
      </w:r>
    </w:p>
    <w:p w14:paraId="1658206B" w14:textId="77777777" w:rsidR="00B70506" w:rsidRDefault="00B70506" w:rsidP="00B70506">
      <w:pPr>
        <w:pStyle w:val="SourceCode"/>
      </w:pPr>
      <w:r>
        <w:rPr>
          <w:rStyle w:val="NormalTok"/>
        </w:rPr>
        <w:t>model2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FunctionTok"/>
        </w:rPr>
        <w:t>log10</w:t>
      </w:r>
      <w:r>
        <w:rPr>
          <w:rStyle w:val="NormalTok"/>
        </w:rPr>
        <w:t>(x1)</w:t>
      </w:r>
      <w:r>
        <w:rPr>
          <w:rStyle w:val="SpecialCharTok"/>
        </w:rPr>
        <w:t>+</w:t>
      </w:r>
      <w:r>
        <w:rPr>
          <w:rStyle w:val="FunctionTok"/>
        </w:rPr>
        <w:t>log10</w:t>
      </w:r>
      <w:r>
        <w:rPr>
          <w:rStyle w:val="NormalTok"/>
        </w:rPr>
        <w:t>(x2),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odel2)</w:t>
      </w:r>
    </w:p>
    <w:p w14:paraId="4DE06556" w14:textId="4CBBF48D" w:rsidR="00B70506" w:rsidRDefault="00B70506" w:rsidP="00B70506">
      <w:pPr>
        <w:pStyle w:val="FirstParagraph"/>
      </w:pPr>
      <w:r>
        <w:rPr>
          <w:noProof/>
        </w:rPr>
        <w:drawing>
          <wp:inline distT="0" distB="0" distL="0" distR="0" wp14:anchorId="1FAEF776" wp14:editId="06D8F858">
            <wp:extent cx="4616450" cy="3695700"/>
            <wp:effectExtent l="0" t="0" r="0" b="0"/>
            <wp:docPr id="9" name="Picture 9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8C2B80" w14:textId="77777777" w:rsidR="009F79E7" w:rsidRDefault="00282B3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mtest)</w:t>
      </w:r>
    </w:p>
    <w:p w14:paraId="79A1A46E" w14:textId="77777777" w:rsidR="009F79E7" w:rsidRDefault="00282B39" w:rsidP="00B70506">
      <w:pPr>
        <w:pStyle w:val="SourceCode"/>
        <w:spacing w:after="0"/>
      </w:pPr>
      <w:r>
        <w:rPr>
          <w:rStyle w:val="FunctionTok"/>
        </w:rPr>
        <w:t>bptest</w:t>
      </w:r>
      <w:r>
        <w:rPr>
          <w:rStyle w:val="NormalTok"/>
        </w:rPr>
        <w:t>(model)</w:t>
      </w:r>
    </w:p>
    <w:p w14:paraId="492DF890" w14:textId="259C4F9B" w:rsidR="009F79E7" w:rsidRDefault="00282B39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del</w:t>
      </w:r>
      <w:r>
        <w:br/>
      </w:r>
      <w:r>
        <w:rPr>
          <w:rStyle w:val="VerbatimChar"/>
        </w:rPr>
        <w:t>## BP = 3.1522, df = 2, p-value = 0.2068</w:t>
      </w:r>
    </w:p>
    <w:p w14:paraId="4702AD83" w14:textId="77777777" w:rsidR="00B70506" w:rsidRDefault="00B70506" w:rsidP="00B70506">
      <w:pPr>
        <w:pStyle w:val="SourceCode"/>
        <w:spacing w:after="0"/>
      </w:pPr>
      <w:r>
        <w:rPr>
          <w:rStyle w:val="FunctionTok"/>
        </w:rPr>
        <w:t>bptest</w:t>
      </w:r>
      <w:r>
        <w:rPr>
          <w:rStyle w:val="NormalTok"/>
        </w:rPr>
        <w:t>(model2)</w:t>
      </w:r>
    </w:p>
    <w:p w14:paraId="78A6A607" w14:textId="00B0D586" w:rsidR="00B70506" w:rsidRDefault="00B7050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del2</w:t>
      </w:r>
      <w:r>
        <w:br/>
      </w:r>
      <w:r>
        <w:rPr>
          <w:rStyle w:val="VerbatimChar"/>
        </w:rPr>
        <w:t>## BP = 1.1333, df = 2, p-value = 0.5674</w:t>
      </w:r>
    </w:p>
    <w:p w14:paraId="03A58CC0" w14:textId="779118F0" w:rsidR="009F79E7" w:rsidRDefault="00282B39">
      <w:pPr>
        <w:pStyle w:val="FirstParagraph"/>
      </w:pPr>
      <w:r>
        <w:t>we see a large p-value, so we do not reject the null of homoscedasticity.</w:t>
      </w:r>
    </w:p>
    <w:p w14:paraId="1476A367" w14:textId="266775C5" w:rsidR="00D85E4B" w:rsidRDefault="00D85E4B" w:rsidP="00D85E4B">
      <w:pPr>
        <w:pStyle w:val="BodyText"/>
      </w:pPr>
    </w:p>
    <w:p w14:paraId="58B8CAEC" w14:textId="6F17F8EF" w:rsidR="00D85E4B" w:rsidRDefault="00D85E4B" w:rsidP="00D85E4B">
      <w:pPr>
        <w:pStyle w:val="Heading2"/>
      </w:pPr>
      <w:r>
        <w:lastRenderedPageBreak/>
        <w:t>Q3</w:t>
      </w:r>
    </w:p>
    <w:p w14:paraId="23A0C6B5" w14:textId="77777777" w:rsidR="00D85E4B" w:rsidRDefault="00D85E4B" w:rsidP="00D85E4B">
      <w:pPr>
        <w:pStyle w:val="BodyText"/>
        <w:rPr>
          <w:noProof/>
        </w:rPr>
      </w:pPr>
      <w:r>
        <w:rPr>
          <w:noProof/>
        </w:rPr>
        <w:drawing>
          <wp:inline distT="0" distB="0" distL="0" distR="0" wp14:anchorId="7AFDA1F7" wp14:editId="5AFBE750">
            <wp:extent cx="5274310" cy="4470400"/>
            <wp:effectExtent l="0" t="0" r="2540" b="6350"/>
            <wp:docPr id="6" name="图片 1" descr="文本, 信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文本, 信件&#10;&#10;描述已自动生成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618" b="23618"/>
                    <a:stretch/>
                  </pic:blipFill>
                  <pic:spPr bwMode="auto">
                    <a:xfrm>
                      <a:off x="0" y="0"/>
                      <a:ext cx="5274310" cy="4470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3ED16F" w14:textId="6E03D21E" w:rsidR="00D85E4B" w:rsidRDefault="00D85E4B" w:rsidP="00D85E4B">
      <w:pPr>
        <w:pStyle w:val="BodyText"/>
        <w:rPr>
          <w:noProof/>
        </w:rPr>
      </w:pPr>
      <w:r>
        <w:rPr>
          <w:noProof/>
        </w:rPr>
        <w:lastRenderedPageBreak/>
        <w:drawing>
          <wp:inline distT="0" distB="0" distL="0" distR="0" wp14:anchorId="1A6D013B" wp14:editId="3D973CC9">
            <wp:extent cx="5274310" cy="7916545"/>
            <wp:effectExtent l="0" t="0" r="2540" b="8255"/>
            <wp:docPr id="7" name="图片 4" descr="文本, 信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文本, 信件&#10;&#10;描述已自动生成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78"/>
                    <a:stretch/>
                  </pic:blipFill>
                  <pic:spPr bwMode="auto">
                    <a:xfrm>
                      <a:off x="0" y="0"/>
                      <a:ext cx="5274310" cy="79165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1DC7C0" w14:textId="71F3EFAE" w:rsidR="00D85E4B" w:rsidRPr="00D85E4B" w:rsidRDefault="00D85E4B" w:rsidP="00D85E4B">
      <w:pPr>
        <w:pStyle w:val="BodyText"/>
      </w:pPr>
      <w:r>
        <w:rPr>
          <w:rFonts w:hint="eastAsia"/>
          <w:noProof/>
        </w:rPr>
        <w:lastRenderedPageBreak/>
        <w:drawing>
          <wp:inline distT="0" distB="0" distL="0" distR="0" wp14:anchorId="2848FD61" wp14:editId="66D77016">
            <wp:extent cx="5274310" cy="3873500"/>
            <wp:effectExtent l="0" t="0" r="2540" b="0"/>
            <wp:docPr id="8" name="图片 3" descr="文本, 信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文本, 信件&#10;&#10;描述已自动生成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159" b="47060"/>
                    <a:stretch/>
                  </pic:blipFill>
                  <pic:spPr bwMode="auto">
                    <a:xfrm>
                      <a:off x="0" y="0"/>
                      <a:ext cx="5274310" cy="3873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1"/>
    </w:p>
    <w:sectPr w:rsidR="00D85E4B" w:rsidRPr="00D85E4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D9B31D" w14:textId="77777777" w:rsidR="004924B7" w:rsidRDefault="004924B7">
      <w:pPr>
        <w:spacing w:after="0"/>
      </w:pPr>
      <w:r>
        <w:separator/>
      </w:r>
    </w:p>
  </w:endnote>
  <w:endnote w:type="continuationSeparator" w:id="0">
    <w:p w14:paraId="77855B77" w14:textId="77777777" w:rsidR="004924B7" w:rsidRDefault="004924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A5F4EA" w14:textId="77777777" w:rsidR="004924B7" w:rsidRDefault="004924B7">
      <w:r>
        <w:separator/>
      </w:r>
    </w:p>
  </w:footnote>
  <w:footnote w:type="continuationSeparator" w:id="0">
    <w:p w14:paraId="5D0CA924" w14:textId="77777777" w:rsidR="004924B7" w:rsidRDefault="004924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853A6474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54CA5DB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343D3"/>
    <w:rsid w:val="00282B39"/>
    <w:rsid w:val="003479E1"/>
    <w:rsid w:val="00423B26"/>
    <w:rsid w:val="004924B7"/>
    <w:rsid w:val="004E29B3"/>
    <w:rsid w:val="005011CE"/>
    <w:rsid w:val="00590D07"/>
    <w:rsid w:val="00784D58"/>
    <w:rsid w:val="008D6863"/>
    <w:rsid w:val="009F79E7"/>
    <w:rsid w:val="00B70506"/>
    <w:rsid w:val="00B86B75"/>
    <w:rsid w:val="00BC48D5"/>
    <w:rsid w:val="00C36279"/>
    <w:rsid w:val="00D60B45"/>
    <w:rsid w:val="00D85E4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D4D167"/>
  <w15:docId w15:val="{096C2958-411B-4561-B27B-1AD74226E3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3479E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479E1"/>
  </w:style>
  <w:style w:type="paragraph" w:styleId="Footer">
    <w:name w:val="footer"/>
    <w:basedOn w:val="Normal"/>
    <w:link w:val="FooterChar"/>
    <w:unhideWhenUsed/>
    <w:rsid w:val="003479E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479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122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0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9</Pages>
  <Words>598</Words>
  <Characters>341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GEC11 Assignment 2</vt:lpstr>
    </vt:vector>
  </TitlesOfParts>
  <Company/>
  <LinksUpToDate>false</LinksUpToDate>
  <CharactersWithSpaces>4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GEC11 Assignment 2</dc:title>
  <dc:creator>Xinrui Wang,1004741078</dc:creator>
  <cp:keywords/>
  <cp:lastModifiedBy>Xinrui Wang </cp:lastModifiedBy>
  <cp:revision>6</cp:revision>
  <dcterms:created xsi:type="dcterms:W3CDTF">2021-06-27T00:24:00Z</dcterms:created>
  <dcterms:modified xsi:type="dcterms:W3CDTF">2021-10-13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6/24</vt:lpwstr>
  </property>
  <property fmtid="{D5CDD505-2E9C-101B-9397-08002B2CF9AE}" pid="3" name="output">
    <vt:lpwstr/>
  </property>
</Properties>
</file>